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52d7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1Z</dcterms:created>
  <dcterms:modified xsi:type="dcterms:W3CDTF">2017-04-20T18:01:31Z</dcterms:modified>
</cp:coreProperties>
</file>